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tomotive Engineer position at [Company Name] in Israel Tel Aviv. As a dedicated and innovative professional with a passion for advancing automotive technology, I am eager to contribute my expertise to a dynamic organization that is shaping the future of transportation in this vibrant hub of technological innovation. Tel Aviv, known for its cutting-edge startups and forward-thinking industries, represents an ideal environment for someone like me who thrives at the intersection of engineering excellence and creative problem-solving.</w:t>
      </w:r>
    </w:p>
    <w:p>
      <w:pPr>
        <w:pStyle w:val="BodyText"/>
      </w:pPr>
      <w:r>
        <w:t xml:space="preserve">With [X years] of experience in automotive engineering, I have developed a strong foundation in vehicle design, systems integration, and advanced manufacturing processes. My career has been defined by a commitment to innovation, whether through optimizing fuel efficiency in hybrid vehicles or developing lightweight materials that enhance performance and sustainability. I hold a [Bachelor’s/Master’s] degree in Mechanical Engineering from [University Name], where I specialized in automotive systems and graduated with honors. This academic background, combined with hands-on experience in R&amp;D and product development, has equipped me to tackle complex challenges in the ever-evolving automotive industry.</w:t>
      </w:r>
    </w:p>
    <w:p>
      <w:pPr>
        <w:pStyle w:val="BodyText"/>
      </w:pPr>
      <w:r>
        <w:t xml:space="preserve">What draws me to Israel Tel Aviv is not only its reputation as a global center for technology but also its unique position at the forefront of automotive innovation. The region’s emphasis on sustainability, smart mobility solutions, and collaborative ecosystems aligns perfectly with my professional aspirations. I have followed [Company Name]’s work closely, particularly your contributions to [specific project, technology, or initiative related to automotive engineering]. I am deeply impressed by your commitment to [mention a specific value or achievement], and I am confident that my skills in [list key skills: e.g., CAD modeling, vehicle dynamics, autonomous systems] would enable me to make meaningful contributions to your team.</w:t>
      </w:r>
    </w:p>
    <w:p>
      <w:pPr>
        <w:pStyle w:val="BodyText"/>
      </w:pPr>
      <w:r>
        <w:t xml:space="preserve">One of the core strengths I bring to the table is my ability to bridge theoretical knowledge with practical application. For instance, during my tenure at [Previous Company], I led a cross-functional team in redesigning a vehicle’s powertrain system, resulting in a 15% improvement in fuel efficiency while maintaining compliance with stringent safety standards. This project required close collaboration with engineers, suppliers, and regulatory bodies—skills I believe are critical for success in the automotive sector. Additionally, my experience with [specific technology or software: e.g., MATLAB/Simulink, ANSYS, or vehicle telemetry systems] has allowed me to streamline development cycles and reduce time-to-market for new products.</w:t>
      </w:r>
    </w:p>
    <w:p>
      <w:pPr>
        <w:pStyle w:val="BodyText"/>
      </w:pPr>
      <w:r>
        <w:t xml:space="preserve">Israel Tel Aviv’s unique blend of tradition and modernity inspires me to think beyond conventional boundaries. The city’s rapid adoption of electric vehicles (EVs), smart infrastructure, and AI-driven mobility solutions creates an exciting opportunity for engineers to push the limits of what is possible. I am particularly interested in contributing to projects that leverage [specific area: e.g., autonomous driving, energy storage, or connected vehicle technologies], as these fields are poised to redefine the automotive landscape in the coming years. My proactive approach and ability to adapt to emerging trends make me well-suited for this environment.</w:t>
      </w:r>
    </w:p>
    <w:p>
      <w:pPr>
        <w:pStyle w:val="BodyText"/>
      </w:pPr>
      <w:r>
        <w:t xml:space="preserve">What sets me apart is my unwavering dedication to quality and continuous improvement. I take pride in mentoring junior engineers, fostering a culture of collaboration, and staying current with industry advancements through professional development. For example, I recently completed [relevant certification or course: e.g., "a specialization in sustainable automotive design from Coursera"] to deepen my understanding of eco-friendly engineering practices. This commitment to growth ensures that I remain a valuable asset to any organization, especially one operating in a fast-paced and competitive market like Tel Aviv.</w:t>
      </w:r>
    </w:p>
    <w:p>
      <w:pPr>
        <w:pStyle w:val="BodyText"/>
      </w:pPr>
      <w:r>
        <w:t xml:space="preserve">As you consider my application, I would be honored to bring my technical expertise, creative mindset, and passion for automotive engineering to [Company Name]. I am particularly drawn to the opportunity to work within Israel Tel Aviv’s thriving ecosystem, where innovation is not just encouraged but expected. My goal is to contribute to projects that not only meet industry demands but also inspire the next generation of transportation solutions.</w:t>
      </w:r>
    </w:p>
    <w:p>
      <w:pPr>
        <w:pStyle w:val="BodyText"/>
      </w:pPr>
      <w:r>
        <w:t xml:space="preserve">Thank you for considering my application. I would welcome the chance to discuss how my background and vision align with the goals of your team. Please feel free to contact me at [Your Phone Number] or [Your Email Address] at your earliest convenience. I look forward to the possibility of contributing to the continued success of [Company Name] in Israel Tel Aviv.</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Israel Tel Aviv</dc:title>
  <dc:creator/>
  <dc:language>en</dc:language>
  <cp:keywords/>
  <dcterms:created xsi:type="dcterms:W3CDTF">2026-07-23T14:44:30Z</dcterms:created>
  <dcterms:modified xsi:type="dcterms:W3CDTF">2026-07-23T14:44:30Z</dcterms:modified>
</cp:coreProperties>
</file>

<file path=docProps/custom.xml><?xml version="1.0" encoding="utf-8"?>
<Properties xmlns="http://schemas.openxmlformats.org/officeDocument/2006/custom-properties" xmlns:vt="http://schemas.openxmlformats.org/officeDocument/2006/docPropsVTypes"/>
</file>